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lash and burn is a threat to protected are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 (1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 (5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 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 (2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 (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 (16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25Z</dcterms:created>
  <dcterms:modified xsi:type="dcterms:W3CDTF">2024-02-21T03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